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Australia</w:t>
      </w:r>
      <w:r>
        <w:t xml:space="preserve"> </w:t>
      </w:r>
      <w:r>
        <w:t xml:space="preserve">Brisbane</w:t>
      </w:r>
    </w:p>
    <w:p>
      <w:pPr>
        <w:pStyle w:val="FirstParagraph"/>
      </w:pPr>
      <w:r>
        <w:t xml:space="preserve">John Doe</w:t>
      </w:r>
    </w:p>
    <w:p>
      <w:pPr>
        <w:pStyle w:val="BodyText"/>
      </w:pPr>
      <w:r>
        <w:t xml:space="preserve">123 Innovation Lane, Brisbane, Queensland 4000</w:t>
      </w:r>
    </w:p>
    <w:p>
      <w:pPr>
        <w:pStyle w:val="BodyText"/>
      </w:pPr>
      <w:r>
        <w:t xml:space="preserve">Email: john.doe@example.com | Phone: +61 412 345 678</w:t>
      </w:r>
    </w:p>
    <w:p>
      <w:pPr>
        <w:pStyle w:val="BodyText"/>
      </w:pPr>
      <w:r>
        <w:t xml:space="preserve">April 5, 2024</w:t>
      </w:r>
    </w:p>
    <w:p>
      <w:pPr>
        <w:pStyle w:val="BodyText"/>
      </w:pPr>
      <w:r>
        <w:t xml:space="preserve">Hiring Manager</w:t>
      </w:r>
    </w:p>
    <w:p>
      <w:pPr>
        <w:pStyle w:val="BodyText"/>
      </w:pPr>
      <w:r>
        <w:t xml:space="preserve">FutureTech Solutions Pty Ltd</w:t>
      </w:r>
    </w:p>
    <w:p>
      <w:pPr>
        <w:pStyle w:val="BodyText"/>
      </w:pPr>
      <w:r>
        <w:t xml:space="preserve">456 Digital Drive, Brisbane, Queensland 4000</w:t>
      </w:r>
    </w:p>
    <w:bookmarkStart w:id="26" w:name="X955c8ee9ae62776f24a89bef356e0d481a8f258"/>
    <w:p>
      <w:pPr>
        <w:pStyle w:val="Heading1"/>
      </w:pPr>
      <w:r>
        <w:t xml:space="preserve">Cover Letter for Data Scientist Position in Australia Brisbane</w:t>
      </w:r>
    </w:p>
    <w:p>
      <w:pPr>
        <w:pStyle w:val="FirstParagraph"/>
      </w:pPr>
      <w:r>
        <w:t xml:space="preserve">Dear Hiring Manager,</w:t>
      </w:r>
    </w:p>
    <w:p>
      <w:pPr>
        <w:pStyle w:val="BodyText"/>
      </w:pPr>
      <w:r>
        <w:t xml:space="preserve">I am excited to apply for the Data Scientist position at FutureTech Solutions Pty Ltd in Australia Brisbane. As a passionate data professional with over five years of experience in leveraging data-driven insights to solve complex problems, I am eager to contribute my expertise to your team. The opportunity to work in Brisbane, a vibrant hub of innovation and technology, aligns perfectly with my career goals and aspirations.</w:t>
      </w:r>
    </w:p>
    <w:p>
      <w:pPr>
        <w:pStyle w:val="BodyText"/>
      </w:pPr>
      <w:r>
        <w:t xml:space="preserve">The role of a Data Scientist is central to driving strategic decisions through advanced analytics, machine learning, and predictive modeling. In Australia Brisbane, where the tech sector is rapidly evolving, the need for skilled data professionals has never been greater. I am confident that my technical background in Python, R, SQL, and machine learning frameworks like TensorFlow and PyTorch will enable me to make a meaningful impact at FutureTech Solutions.</w:t>
      </w:r>
    </w:p>
    <w:bookmarkStart w:id="20" w:name="why-australia-brisbane"/>
    <w:p>
      <w:pPr>
        <w:pStyle w:val="Heading2"/>
      </w:pPr>
      <w:r>
        <w:t xml:space="preserve">Why Australia Brisbane?</w:t>
      </w:r>
    </w:p>
    <w:p>
      <w:pPr>
        <w:pStyle w:val="FirstParagraph"/>
      </w:pPr>
      <w:r>
        <w:t xml:space="preserve">Australia Brisbane has emerged as a key player in the global tech landscape. With its thriving startup ecosystem, research institutions, and industries embracing digital transformation, Brisbane offers unparalleled opportunities for data scientists to collaborate on cutting-edge projects. The city’s focus on sustainable technologies and smart cities also resonates with my commitment to using data for positive societal impact.</w:t>
      </w:r>
    </w:p>
    <w:p>
      <w:pPr>
        <w:pStyle w:val="BodyText"/>
      </w:pPr>
      <w:r>
        <w:t xml:space="preserve">As a Data Scientist, I am particularly drawn to the dynamic environment of Brisbane. The region’s growing emphasis on innovation in healthcare, logistics, and environmental monitoring presents exciting challenges that require analytical rigor and creativity. I am eager to bring my skills in data visualization (Tableau, Power BI) and statistical analysis to support your mission of delivering actionable insights for clients across diverse sectors.</w:t>
      </w:r>
    </w:p>
    <w:bookmarkEnd w:id="20"/>
    <w:bookmarkStart w:id="21" w:name="professional-experience"/>
    <w:p>
      <w:pPr>
        <w:pStyle w:val="Heading2"/>
      </w:pPr>
      <w:r>
        <w:t xml:space="preserve">Professional Experience</w:t>
      </w:r>
    </w:p>
    <w:p>
      <w:pPr>
        <w:pStyle w:val="FirstParagraph"/>
      </w:pPr>
      <w:r>
        <w:t xml:space="preserve">Throughout my career, I have specialized in transforming raw data into strategic solutions. At Insight Analytics, I led a project to optimize supply chain operations using machine learning algorithms, resulting in a 15% reduction in costs for clients. My work involved cleaning and structuring large datasets, developing predictive models, and presenting findings through interactive dashboards that empowered stakeholders to make informed decisions.</w:t>
      </w:r>
    </w:p>
    <w:p>
      <w:pPr>
        <w:pStyle w:val="BodyText"/>
      </w:pPr>
      <w:r>
        <w:t xml:space="preserve">Another significant achievement was my role in creating a customer segmentation model for a major retail client. By applying clustering techniques like K-means and random forests, I identified high-value customer segments that drove targeted marketing campaigns. This initiative increased the client’s revenue by 20% within six months, demonstrating the tangible value of data science in business contexts.</w:t>
      </w:r>
    </w:p>
    <w:bookmarkEnd w:id="21"/>
    <w:bookmarkStart w:id="22" w:name="skills-and-technical-expertise"/>
    <w:p>
      <w:pPr>
        <w:pStyle w:val="Heading2"/>
      </w:pPr>
      <w:r>
        <w:t xml:space="preserve">Skills and Technical Expertise</w:t>
      </w:r>
    </w:p>
    <w:p>
      <w:pPr>
        <w:pStyle w:val="FirstParagraph"/>
      </w:pPr>
      <w:r>
        <w:t xml:space="preserve">My technical skills are complemented by a strong foundation in mathematics and statistics. I hold a Master’s degree in Data Science from the University of Technology Sydney, where I focused on machine learning, big data technologies, and data ethics. My coursework included projects on natural language processing (NLP) and deep learning, which have prepared me to tackle diverse challenges in the field.</w:t>
      </w:r>
    </w:p>
    <w:p>
      <w:pPr>
        <w:pStyle w:val="BodyText"/>
      </w:pPr>
      <w:r>
        <w:t xml:space="preserve">Proficient in programming languages such as Python and R, I am adept at using tools like Jupyter Notebook, Git, and Docker to streamline workflows. My experience with cloud platforms like AWS and Google Cloud enables me to deploy scalable solutions efficiently. Additionally, I have a keen interest in open-source technologies and contribute to community-driven projects that promote data literacy.</w:t>
      </w:r>
    </w:p>
    <w:bookmarkEnd w:id="22"/>
    <w:bookmarkStart w:id="23" w:name="collaboration-and-communication"/>
    <w:p>
      <w:pPr>
        <w:pStyle w:val="Heading2"/>
      </w:pPr>
      <w:r>
        <w:t xml:space="preserve">Collaboration and Communication</w:t>
      </w:r>
    </w:p>
    <w:p>
      <w:pPr>
        <w:pStyle w:val="FirstParagraph"/>
      </w:pPr>
      <w:r>
        <w:t xml:space="preserve">A Data Scientist is not just a technical expert but also a collaborator. In my previous roles, I have worked closely with cross-functional teams, including product managers, engineers, and business analysts. This collaboration has honed my ability to translate complex data findings into clear, actionable insights for non-technical audiences. For instance, during a project with a healthcare provider in Melbourne, I developed a predictive model to forecast patient readmissions. By presenting the results through intuitive visualizations and workshops, I ensured that clinical staff could effectively use the insights to improve patient care.</w:t>
      </w:r>
    </w:p>
    <w:p>
      <w:pPr>
        <w:pStyle w:val="BodyText"/>
      </w:pPr>
      <w:r>
        <w:t xml:space="preserve">My communication skills are further strengthened by my experience mentoring junior data scientists and delivering presentations at industry conferences. I believe that transparency and clarity are essential to building trust in data-driven decisions, a principle I apply consistently in my work.</w:t>
      </w:r>
    </w:p>
    <w:bookmarkEnd w:id="23"/>
    <w:bookmarkStart w:id="24" w:name="why-futuretech-solutions"/>
    <w:p>
      <w:pPr>
        <w:pStyle w:val="Heading2"/>
      </w:pPr>
      <w:r>
        <w:t xml:space="preserve">Why FutureTech Solutions?</w:t>
      </w:r>
    </w:p>
    <w:p>
      <w:pPr>
        <w:pStyle w:val="FirstParagraph"/>
      </w:pPr>
      <w:r>
        <w:t xml:space="preserve">I am particularly inspired by FutureTech Solutions’ commitment to innovation and its reputation for delivering high-quality data solutions. The company’s focus on sustainability and ethical AI resonates with my values, as I believe that technology should serve both business and societal needs. I am confident that my proactive approach, problem-solving mindset, and passion for data science align with your organizational goals.</w:t>
      </w:r>
    </w:p>
    <w:p>
      <w:pPr>
        <w:pStyle w:val="BodyText"/>
      </w:pPr>
      <w:r>
        <w:t xml:space="preserve">Working in Australia Brisbane would allow me to contribute to a community that values collaboration and forward-thinking. I am eager to be part of a team that embraces challenges and fosters creativity. Whether it’s developing AI-driven solutions for smart cities or optimizing operations through data analytics, I am prepared to bring my expertise to your projects.</w:t>
      </w:r>
    </w:p>
    <w:bookmarkEnd w:id="24"/>
    <w:bookmarkStart w:id="25" w:name="conclusion"/>
    <w:p>
      <w:pPr>
        <w:pStyle w:val="Heading2"/>
      </w:pPr>
      <w:r>
        <w:t xml:space="preserve">Conclusion</w:t>
      </w:r>
    </w:p>
    <w:p>
      <w:pPr>
        <w:pStyle w:val="FirstParagraph"/>
      </w:pPr>
      <w:r>
        <w:t xml:space="preserve">In conclusion, I would be thrilled to join FutureTech Solutions as a Data Scientist in Australia Brisbane. My technical background, combined with my dedication to innovation and collaboration, positions me to make a valuable contribution. I am excited about the opportunity to work with your team and help drive impactful solutions for your clients.</w:t>
      </w:r>
    </w:p>
    <w:p>
      <w:pPr>
        <w:pStyle w:val="BodyText"/>
      </w:pPr>
      <w:r>
        <w:t xml:space="preserve">Thank you for considering my application. I look forward to the possibility of discussing how my skills and experiences can align with FutureTech Solutions’ vision. Please feel free to contact me at +61 412 345 678 or john.doe@example.com for any further information.</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 | Australia Brisbane</dc:title>
  <dc:creator/>
  <dc:language>en</dc:language>
  <cp:keywords/>
  <dcterms:created xsi:type="dcterms:W3CDTF">2026-07-21T16:48:48Z</dcterms:created>
  <dcterms:modified xsi:type="dcterms:W3CDTF">2026-07-21T16:48:48Z</dcterms:modified>
</cp:coreProperties>
</file>

<file path=docProps/custom.xml><?xml version="1.0" encoding="utf-8"?>
<Properties xmlns="http://schemas.openxmlformats.org/officeDocument/2006/custom-properties" xmlns:vt="http://schemas.openxmlformats.org/officeDocument/2006/docPropsVTypes"/>
</file>